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1941f5b82daf85f426a77f4ece6d6e29f7f034"/>
    <w:p>
      <w:pPr>
        <w:pStyle w:val="Heading3"/>
      </w:pPr>
      <w:r>
        <w:t xml:space="preserve">Наталья Сергунина анонсировала презентацию в Москве авторитетного рейтинга лучших ресторанов мира</w:t>
      </w:r>
    </w:p>
    <w:p>
      <w:pPr>
        <w:pStyle w:val="FirstParagraph"/>
      </w:pPr>
      <w:r>
        <w:t xml:space="preserve">30.11.2021</w:t>
      </w:r>
    </w:p>
    <w:p>
      <w:pPr>
        <w:pStyle w:val="BodyText"/>
      </w:pPr>
      <w:r>
        <w:t xml:space="preserve">Заместитель мэра Москвы в Правительстве Москвы Наталья Сергунина сообщила, что в столице летом 2022 года впервые пройдет презентация международного рейтинга гастрономической индустрии The World's 50 Best Restaurants.</w:t>
      </w:r>
    </w:p>
    <w:p>
      <w:pPr>
        <w:pStyle w:val="BodyText"/>
      </w:pPr>
      <w:r>
        <w:t xml:space="preserve">Москва с 16 по 20 июля примет презентацию, на которой выступят более 2 000 профессионалов, гастрономических обозревателей и экспертов, проинформировали на</w:t>
      </w:r>
      <w:r>
        <w:t xml:space="preserve"> </w:t>
      </w:r>
      <w:hyperlink r:id="rId20">
        <w:r>
          <w:rPr>
            <w:rStyle w:val="Hyperlink"/>
          </w:rPr>
          <w:t xml:space="preserve">сайте</w:t>
        </w:r>
      </w:hyperlink>
      <w:r>
        <w:t xml:space="preserve"> </w:t>
      </w:r>
      <w:r>
        <w:t xml:space="preserve">газеты «Москва.Центр».</w:t>
      </w:r>
    </w:p>
    <w:p>
      <w:pPr>
        <w:pStyle w:val="BodyText"/>
      </w:pPr>
      <w:r>
        <w:t xml:space="preserve">Заммэра отметила, что город будет в центре внимания вместе с мировыми звездами гастросферы. Москва, по ее мнению, давно доказала свое звание одного из гастрономических центров.</w:t>
      </w:r>
    </w:p>
    <w:p>
      <w:pPr>
        <w:pStyle w:val="BodyText"/>
      </w:pPr>
      <w:r>
        <w:t xml:space="preserve">В список рейтинга могли попасть любые заведение с интересным и оригинальным меню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presnya.mos.ru/presscenter/news/detail/1043466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resnya.mos.ru" TargetMode="External" /><Relationship Type="http://schemas.openxmlformats.org/officeDocument/2006/relationships/hyperlink" Id="rId21" Target="http://presnya.mos.ru/presscenter/news/detail/10434660.html" TargetMode="External" /><Relationship Type="http://schemas.openxmlformats.org/officeDocument/2006/relationships/hyperlink" Id="rId20" Target="https://caoinform.moscow/sergunina-v-moskve-vpervye-projdet-prezentacziya-mezhdunarodnogo-rejtinga-the-worlds-50-best-restaurant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resnya.mos.ru" TargetMode="External" /><Relationship Type="http://schemas.openxmlformats.org/officeDocument/2006/relationships/hyperlink" Id="rId21" Target="http://presnya.mos.ru/presscenter/news/detail/10434660.html" TargetMode="External" /><Relationship Type="http://schemas.openxmlformats.org/officeDocument/2006/relationships/hyperlink" Id="rId20" Target="https://caoinform.moscow/sergunina-v-moskve-vpervye-projdet-prezentacziya-mezhdunarodnogo-rejtinga-the-worlds-50-best-restauran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46:53Z</dcterms:created>
  <dcterms:modified xsi:type="dcterms:W3CDTF">2025-08-05T22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